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7"/>
        <w:tblpPr w:leftFromText="142" w:rightFromText="142" w:vertAnchor="text" w:horzAnchor="margin" w:tblpY="210"/>
        <w:tblW w:w="0" w:type="auto"/>
        <w:tblLook w:val="04A0" w:firstRow="1" w:lastRow="0" w:firstColumn="1" w:lastColumn="0" w:noHBand="0" w:noVBand="1"/>
      </w:tblPr>
      <w:tblGrid>
        <w:gridCol w:w="1242"/>
        <w:gridCol w:w="3686"/>
        <w:gridCol w:w="425"/>
        <w:gridCol w:w="3686"/>
      </w:tblGrid>
      <w:tr w:rsidR="00930D8F" w14:paraId="70B54BC3" w14:textId="77777777" w:rsidTr="00900EB5">
        <w:tc>
          <w:tcPr>
            <w:tcW w:w="1242" w:type="dxa"/>
          </w:tcPr>
          <w:p w14:paraId="26C18EE9" w14:textId="4473A6FB" w:rsidR="00930D8F" w:rsidRDefault="00836D1F" w:rsidP="00A00C0B">
            <w:pPr>
              <w:pStyle w:val="af0"/>
            </w:pPr>
            <w:r>
              <w:rPr>
                <w:rFonts w:hint="eastAsia"/>
              </w:rPr>
              <w:t>フリガナ</w:t>
            </w:r>
          </w:p>
        </w:tc>
        <w:tc>
          <w:tcPr>
            <w:tcW w:w="3686" w:type="dxa"/>
            <w:tcBorders>
              <w:right w:val="single" w:sz="4" w:space="0" w:color="auto"/>
            </w:tcBorders>
          </w:tcPr>
          <w:p w14:paraId="6A9458E8" w14:textId="77777777" w:rsidR="00930D8F" w:rsidRDefault="00930D8F" w:rsidP="00930D8F"/>
        </w:tc>
        <w:tc>
          <w:tcPr>
            <w:tcW w:w="425" w:type="dxa"/>
            <w:tcBorders>
              <w:top w:val="nil"/>
              <w:left w:val="single" w:sz="4" w:space="0" w:color="auto"/>
              <w:bottom w:val="nil"/>
              <w:right w:val="single" w:sz="4" w:space="0" w:color="auto"/>
            </w:tcBorders>
          </w:tcPr>
          <w:p w14:paraId="5823BB6F" w14:textId="77777777" w:rsidR="00930D8F" w:rsidRDefault="00930D8F" w:rsidP="00930D8F"/>
        </w:tc>
        <w:tc>
          <w:tcPr>
            <w:tcW w:w="3686" w:type="dxa"/>
            <w:tcBorders>
              <w:left w:val="single" w:sz="4" w:space="0" w:color="auto"/>
            </w:tcBorders>
          </w:tcPr>
          <w:p w14:paraId="6DDA7487" w14:textId="77777777" w:rsidR="00930D8F" w:rsidRDefault="00930D8F" w:rsidP="00930D8F">
            <w:pPr>
              <w:jc w:val="center"/>
            </w:pPr>
            <w:r>
              <w:rPr>
                <w:rFonts w:hint="eastAsia"/>
              </w:rPr>
              <w:t>※　受　験　番　号</w:t>
            </w:r>
          </w:p>
        </w:tc>
      </w:tr>
      <w:tr w:rsidR="00930D8F" w14:paraId="1361041F" w14:textId="77777777" w:rsidTr="00900EB5">
        <w:tc>
          <w:tcPr>
            <w:tcW w:w="1242" w:type="dxa"/>
          </w:tcPr>
          <w:p w14:paraId="76286741" w14:textId="77777777" w:rsidR="00930D8F" w:rsidRDefault="00930D8F" w:rsidP="00930D8F">
            <w:pPr>
              <w:spacing w:line="480" w:lineRule="auto"/>
              <w:jc w:val="center"/>
            </w:pPr>
            <w:r>
              <w:rPr>
                <w:rFonts w:hint="eastAsia"/>
              </w:rPr>
              <w:t>氏　名</w:t>
            </w:r>
          </w:p>
        </w:tc>
        <w:tc>
          <w:tcPr>
            <w:tcW w:w="3686" w:type="dxa"/>
            <w:tcBorders>
              <w:right w:val="single" w:sz="4" w:space="0" w:color="auto"/>
            </w:tcBorders>
          </w:tcPr>
          <w:p w14:paraId="070E2CB7" w14:textId="77777777" w:rsidR="00930D8F" w:rsidRDefault="00930D8F" w:rsidP="00930D8F">
            <w:pPr>
              <w:spacing w:line="480" w:lineRule="auto"/>
            </w:pPr>
          </w:p>
        </w:tc>
        <w:tc>
          <w:tcPr>
            <w:tcW w:w="425" w:type="dxa"/>
            <w:tcBorders>
              <w:top w:val="nil"/>
              <w:left w:val="single" w:sz="4" w:space="0" w:color="auto"/>
              <w:bottom w:val="nil"/>
              <w:right w:val="single" w:sz="4" w:space="0" w:color="auto"/>
            </w:tcBorders>
          </w:tcPr>
          <w:p w14:paraId="45D624F3" w14:textId="77777777" w:rsidR="00930D8F" w:rsidRDefault="00930D8F" w:rsidP="00930D8F">
            <w:pPr>
              <w:spacing w:line="480" w:lineRule="auto"/>
            </w:pPr>
          </w:p>
        </w:tc>
        <w:tc>
          <w:tcPr>
            <w:tcW w:w="3686" w:type="dxa"/>
            <w:tcBorders>
              <w:left w:val="single" w:sz="4" w:space="0" w:color="auto"/>
            </w:tcBorders>
          </w:tcPr>
          <w:p w14:paraId="43544828" w14:textId="77777777" w:rsidR="00930D8F" w:rsidRDefault="00930D8F" w:rsidP="00930D8F">
            <w:pPr>
              <w:spacing w:line="480" w:lineRule="auto"/>
            </w:pPr>
            <w:r>
              <w:rPr>
                <w:rFonts w:hint="eastAsia"/>
              </w:rPr>
              <w:t>Ｍ</w:t>
            </w:r>
          </w:p>
        </w:tc>
      </w:tr>
    </w:tbl>
    <w:p w14:paraId="6875E5B4" w14:textId="77777777" w:rsidR="00930D8F" w:rsidRPr="005870CB" w:rsidRDefault="00930D8F" w:rsidP="00930D8F">
      <w:pPr>
        <w:ind w:leftChars="2902" w:left="6094"/>
      </w:pPr>
      <w:r>
        <w:rPr>
          <w:rFonts w:hint="eastAsia"/>
        </w:rPr>
        <w:t>※印欄は記入しないこと。</w:t>
      </w:r>
    </w:p>
    <w:p w14:paraId="60F1E72F" w14:textId="254F0DF5" w:rsidR="00760283" w:rsidRPr="006E2D9F" w:rsidRDefault="2A341991" w:rsidP="006E069F">
      <w:pPr>
        <w:jc w:val="center"/>
        <w:rPr>
          <w:rFonts w:asciiTheme="majorEastAsia" w:eastAsiaTheme="majorEastAsia" w:hAnsiTheme="majorEastAsia"/>
          <w:sz w:val="28"/>
          <w:szCs w:val="28"/>
        </w:rPr>
      </w:pPr>
      <w:r w:rsidRPr="006E2D9F">
        <w:rPr>
          <w:rFonts w:asciiTheme="majorEastAsia" w:eastAsiaTheme="majorEastAsia" w:hAnsiTheme="majorEastAsia"/>
          <w:sz w:val="28"/>
          <w:szCs w:val="28"/>
        </w:rPr>
        <w:t>心理学</w:t>
      </w:r>
      <w:r w:rsidR="00DE3799" w:rsidRPr="006E2D9F">
        <w:rPr>
          <w:rFonts w:asciiTheme="majorEastAsia" w:eastAsiaTheme="majorEastAsia" w:hAnsiTheme="majorEastAsia" w:hint="eastAsia"/>
          <w:sz w:val="28"/>
          <w:szCs w:val="28"/>
        </w:rPr>
        <w:t>プログラム</w:t>
      </w:r>
      <w:r w:rsidRPr="006E2D9F">
        <w:rPr>
          <w:rFonts w:asciiTheme="majorEastAsia" w:eastAsiaTheme="majorEastAsia" w:hAnsiTheme="majorEastAsia"/>
          <w:sz w:val="28"/>
          <w:szCs w:val="28"/>
        </w:rPr>
        <w:t>志望者の希望コース・希望する主指導教員</w:t>
      </w:r>
    </w:p>
    <w:p w14:paraId="73A416B6" w14:textId="6984BABF" w:rsidR="008C372C" w:rsidRDefault="2A341991" w:rsidP="2A341991">
      <w:pPr>
        <w:spacing w:line="320" w:lineRule="exact"/>
      </w:pPr>
      <w:r w:rsidRPr="006E2D9F">
        <w:t xml:space="preserve">　心理学</w:t>
      </w:r>
      <w:r w:rsidR="00DE3799" w:rsidRPr="006E2D9F">
        <w:rPr>
          <w:rFonts w:hint="eastAsia"/>
        </w:rPr>
        <w:t>プログラム</w:t>
      </w:r>
      <w:r w:rsidRPr="006E2D9F">
        <w:t>を志望する者は，以下の注意事項をよく読んで，（１）入学を希望するコースと，（２）希望する修士論文の主指導教員名を記入し，</w:t>
      </w:r>
      <w:r w:rsidR="00925198">
        <w:rPr>
          <w:rFonts w:hint="eastAsia"/>
        </w:rPr>
        <w:t>郵送が必要な出願書類</w:t>
      </w:r>
      <w:r w:rsidRPr="006E2D9F">
        <w:t>等と一緒に提出してください。</w:t>
      </w:r>
    </w:p>
    <w:p w14:paraId="23FD3197" w14:textId="2E888959" w:rsidR="00900EB5" w:rsidRDefault="00900EB5" w:rsidP="00AC57D1">
      <w:pPr>
        <w:spacing w:line="60" w:lineRule="exact"/>
      </w:pPr>
    </w:p>
    <w:p w14:paraId="4709F77E" w14:textId="77777777" w:rsidR="001B0E13" w:rsidRDefault="001B0E13" w:rsidP="00AC57D1">
      <w:pPr>
        <w:spacing w:line="60" w:lineRule="exact"/>
      </w:pPr>
    </w:p>
    <w:p w14:paraId="28C75F3A" w14:textId="1B267A89" w:rsidR="00307FBF" w:rsidRDefault="00307FBF" w:rsidP="00AC57D1">
      <w:pPr>
        <w:spacing w:line="60" w:lineRule="exact"/>
      </w:pPr>
    </w:p>
    <w:p w14:paraId="2E379903" w14:textId="77777777" w:rsidR="0044481D" w:rsidRPr="006E2D9F" w:rsidRDefault="0044481D" w:rsidP="00AC57D1">
      <w:pPr>
        <w:spacing w:line="60" w:lineRule="exact"/>
      </w:pPr>
    </w:p>
    <w:p w14:paraId="060DD5BD" w14:textId="52EA09A2" w:rsidR="00FC5104" w:rsidRPr="006E2D9F" w:rsidRDefault="00051A70" w:rsidP="00D017A7">
      <w:pPr>
        <w:rPr>
          <w:rFonts w:asciiTheme="majorEastAsia" w:eastAsiaTheme="majorEastAsia" w:hAnsiTheme="majorEastAsia"/>
        </w:rPr>
      </w:pPr>
      <w:r w:rsidRPr="006E2D9F">
        <w:rPr>
          <w:rFonts w:asciiTheme="majorEastAsia" w:eastAsiaTheme="majorEastAsia" w:hAnsiTheme="majorEastAsia" w:hint="eastAsia"/>
        </w:rPr>
        <w:t>（１）</w:t>
      </w:r>
      <w:r w:rsidR="00D61DAB" w:rsidRPr="006E2D9F">
        <w:rPr>
          <w:rFonts w:asciiTheme="majorEastAsia" w:eastAsiaTheme="majorEastAsia" w:hAnsiTheme="majorEastAsia" w:hint="eastAsia"/>
        </w:rPr>
        <w:t>入学</w:t>
      </w:r>
      <w:r w:rsidR="00FC5104" w:rsidRPr="006E2D9F">
        <w:rPr>
          <w:rFonts w:asciiTheme="majorEastAsia" w:eastAsiaTheme="majorEastAsia" w:hAnsiTheme="majorEastAsia" w:hint="eastAsia"/>
        </w:rPr>
        <w:t>を希望するコース</w:t>
      </w:r>
    </w:p>
    <w:p w14:paraId="30F10A95" w14:textId="1E92484F" w:rsidR="00997910" w:rsidRPr="006E2D9F" w:rsidRDefault="00D61DAB" w:rsidP="00900EB5">
      <w:pPr>
        <w:snapToGrid w:val="0"/>
        <w:ind w:firstLineChars="100" w:firstLine="210"/>
      </w:pPr>
      <w:r w:rsidRPr="006E2D9F">
        <w:rPr>
          <w:rFonts w:hint="eastAsia"/>
        </w:rPr>
        <w:t>入学</w:t>
      </w:r>
      <w:r w:rsidR="00917445" w:rsidRPr="006E2D9F">
        <w:rPr>
          <w:rFonts w:hint="eastAsia"/>
        </w:rPr>
        <w:t>を希望するコースの希望順位は，第２位まで記入することができますが，</w:t>
      </w:r>
      <w:r w:rsidRPr="006E2D9F">
        <w:rPr>
          <w:rFonts w:hint="eastAsia"/>
        </w:rPr>
        <w:t>入学</w:t>
      </w:r>
      <w:r w:rsidR="00FC5104" w:rsidRPr="006E2D9F">
        <w:rPr>
          <w:rFonts w:hint="eastAsia"/>
        </w:rPr>
        <w:t>する意志のある場合に限り</w:t>
      </w:r>
      <w:r w:rsidR="00917445" w:rsidRPr="006E2D9F">
        <w:rPr>
          <w:rFonts w:hint="eastAsia"/>
        </w:rPr>
        <w:t>第２位</w:t>
      </w:r>
      <w:r w:rsidR="00AD0B08" w:rsidRPr="006E2D9F">
        <w:rPr>
          <w:rFonts w:hint="eastAsia"/>
        </w:rPr>
        <w:t>の希望コースに順位を記入してください</w:t>
      </w:r>
      <w:r w:rsidR="00FC5104" w:rsidRPr="006E2D9F">
        <w:rPr>
          <w:rFonts w:hint="eastAsia"/>
        </w:rPr>
        <w:t>。</w:t>
      </w:r>
    </w:p>
    <w:tbl>
      <w:tblPr>
        <w:tblStyle w:val="a7"/>
        <w:tblpPr w:leftFromText="142" w:rightFromText="142" w:vertAnchor="text" w:horzAnchor="margin" w:tblpY="65"/>
        <w:tblW w:w="0" w:type="auto"/>
        <w:tblLook w:val="04A0" w:firstRow="1" w:lastRow="0" w:firstColumn="1" w:lastColumn="0" w:noHBand="0" w:noVBand="1"/>
      </w:tblPr>
      <w:tblGrid>
        <w:gridCol w:w="1158"/>
        <w:gridCol w:w="3912"/>
        <w:gridCol w:w="3969"/>
      </w:tblGrid>
      <w:tr w:rsidR="006E2D9F" w:rsidRPr="006E2D9F" w14:paraId="1A54E9A7" w14:textId="77777777" w:rsidTr="00900EB5">
        <w:tc>
          <w:tcPr>
            <w:tcW w:w="1158" w:type="dxa"/>
            <w:vAlign w:val="center"/>
          </w:tcPr>
          <w:p w14:paraId="247D555A" w14:textId="46A31F39" w:rsidR="00930D8F" w:rsidRPr="006E2D9F" w:rsidRDefault="00297AFD" w:rsidP="00930D8F">
            <w:pPr>
              <w:jc w:val="center"/>
            </w:pPr>
            <w:r w:rsidRPr="006E2D9F">
              <w:rPr>
                <w:rFonts w:hint="eastAsia"/>
              </w:rPr>
              <w:t>コース</w:t>
            </w:r>
          </w:p>
        </w:tc>
        <w:tc>
          <w:tcPr>
            <w:tcW w:w="3912" w:type="dxa"/>
            <w:vAlign w:val="center"/>
          </w:tcPr>
          <w:p w14:paraId="77402A6B" w14:textId="718E3567" w:rsidR="00930D8F" w:rsidRPr="006E2D9F" w:rsidRDefault="009C58F2" w:rsidP="009C58F2">
            <w:pPr>
              <w:jc w:val="center"/>
            </w:pPr>
            <w:r w:rsidRPr="006E2D9F">
              <w:rPr>
                <w:rFonts w:hint="eastAsia"/>
              </w:rPr>
              <w:t>心理学先端研究</w:t>
            </w:r>
            <w:r w:rsidR="00930D8F" w:rsidRPr="006E2D9F">
              <w:rPr>
                <w:rFonts w:hint="eastAsia"/>
              </w:rPr>
              <w:t>コース</w:t>
            </w:r>
          </w:p>
        </w:tc>
        <w:tc>
          <w:tcPr>
            <w:tcW w:w="3969" w:type="dxa"/>
            <w:vAlign w:val="center"/>
          </w:tcPr>
          <w:p w14:paraId="73A84B12" w14:textId="1FC982B3" w:rsidR="00997910" w:rsidRPr="006E2D9F" w:rsidRDefault="00930D8F" w:rsidP="00900EB5">
            <w:pPr>
              <w:jc w:val="center"/>
            </w:pPr>
            <w:r w:rsidRPr="006E2D9F">
              <w:rPr>
                <w:rFonts w:hint="eastAsia"/>
              </w:rPr>
              <w:t>臨床</w:t>
            </w:r>
            <w:r w:rsidR="009C58F2" w:rsidRPr="006E2D9F">
              <w:rPr>
                <w:rFonts w:hint="eastAsia"/>
              </w:rPr>
              <w:t>心理</w:t>
            </w:r>
            <w:r w:rsidRPr="006E2D9F">
              <w:rPr>
                <w:rFonts w:hint="eastAsia"/>
              </w:rPr>
              <w:t>学</w:t>
            </w:r>
            <w:r w:rsidR="009C58F2" w:rsidRPr="006E2D9F">
              <w:rPr>
                <w:rFonts w:hint="eastAsia"/>
              </w:rPr>
              <w:t>実践・研究</w:t>
            </w:r>
            <w:r w:rsidRPr="006E2D9F">
              <w:rPr>
                <w:rFonts w:hint="eastAsia"/>
              </w:rPr>
              <w:t>コース</w:t>
            </w:r>
            <w:r w:rsidR="00997910" w:rsidRPr="006E2D9F">
              <w:rPr>
                <w:rFonts w:hint="eastAsia"/>
              </w:rPr>
              <w:t>（※）</w:t>
            </w:r>
          </w:p>
        </w:tc>
      </w:tr>
      <w:tr w:rsidR="006E2D9F" w:rsidRPr="006E2D9F" w14:paraId="6B22912A" w14:textId="77777777" w:rsidTr="00900EB5">
        <w:trPr>
          <w:trHeight w:val="672"/>
        </w:trPr>
        <w:tc>
          <w:tcPr>
            <w:tcW w:w="1158" w:type="dxa"/>
            <w:vAlign w:val="center"/>
          </w:tcPr>
          <w:p w14:paraId="469465BD" w14:textId="6E121F96" w:rsidR="00930D8F" w:rsidRPr="006E2D9F" w:rsidRDefault="00930D8F" w:rsidP="00930D8F">
            <w:pPr>
              <w:jc w:val="center"/>
            </w:pPr>
            <w:r w:rsidRPr="006E2D9F">
              <w:rPr>
                <w:rFonts w:hint="eastAsia"/>
              </w:rPr>
              <w:t>希望順位</w:t>
            </w:r>
          </w:p>
        </w:tc>
        <w:tc>
          <w:tcPr>
            <w:tcW w:w="3912" w:type="dxa"/>
          </w:tcPr>
          <w:p w14:paraId="460FD4BC" w14:textId="77777777" w:rsidR="00930D8F" w:rsidRPr="006E2D9F" w:rsidRDefault="00930D8F" w:rsidP="00930D8F"/>
        </w:tc>
        <w:tc>
          <w:tcPr>
            <w:tcW w:w="3969" w:type="dxa"/>
          </w:tcPr>
          <w:p w14:paraId="6860F84D" w14:textId="77777777" w:rsidR="00930D8F" w:rsidRPr="006E2D9F" w:rsidRDefault="00930D8F" w:rsidP="00930D8F"/>
        </w:tc>
      </w:tr>
    </w:tbl>
    <w:p w14:paraId="5F0B263F" w14:textId="518FD9DE" w:rsidR="00051A70" w:rsidRPr="006E2D9F" w:rsidRDefault="000D2B6A" w:rsidP="000D2B6A">
      <w:pPr>
        <w:adjustRightInd w:val="0"/>
        <w:snapToGrid w:val="0"/>
        <w:spacing w:line="320" w:lineRule="exact"/>
      </w:pPr>
      <w:r w:rsidRPr="006E2D9F">
        <w:rPr>
          <w:rFonts w:hint="eastAsia"/>
        </w:rPr>
        <w:t>注</w:t>
      </w:r>
      <w:r w:rsidRPr="006E2D9F">
        <w:rPr>
          <w:rFonts w:hint="eastAsia"/>
        </w:rPr>
        <w:t>1</w:t>
      </w:r>
      <w:r w:rsidRPr="006E2D9F">
        <w:t xml:space="preserve">) </w:t>
      </w:r>
      <w:r w:rsidR="00051A70" w:rsidRPr="006E2D9F">
        <w:rPr>
          <w:rFonts w:hint="eastAsia"/>
        </w:rPr>
        <w:t>第１希望を１，第２希望を２で示すこと。</w:t>
      </w:r>
    </w:p>
    <w:p w14:paraId="28E49939" w14:textId="77777777" w:rsidR="00997910" w:rsidRPr="006E2D9F" w:rsidRDefault="00997910" w:rsidP="00900EB5">
      <w:pPr>
        <w:adjustRightInd w:val="0"/>
        <w:snapToGrid w:val="0"/>
        <w:spacing w:line="160" w:lineRule="exact"/>
      </w:pPr>
    </w:p>
    <w:p w14:paraId="73BA211A" w14:textId="058DCF62" w:rsidR="00930D8F" w:rsidRPr="006E2D9F" w:rsidRDefault="2A341991" w:rsidP="00AC57D1">
      <w:pPr>
        <w:spacing w:line="280" w:lineRule="exact"/>
        <w:rPr>
          <w:rFonts w:asciiTheme="majorEastAsia" w:eastAsiaTheme="majorEastAsia" w:hAnsiTheme="majorEastAsia"/>
          <w:u w:val="single"/>
        </w:rPr>
      </w:pPr>
      <w:r w:rsidRPr="006E2D9F">
        <w:rPr>
          <w:rFonts w:asciiTheme="majorEastAsia" w:eastAsiaTheme="majorEastAsia" w:hAnsiTheme="majorEastAsia"/>
        </w:rPr>
        <w:t>※</w:t>
      </w:r>
      <w:r w:rsidR="009C58F2" w:rsidRPr="006E2D9F">
        <w:rPr>
          <w:rFonts w:asciiTheme="majorEastAsia" w:eastAsiaTheme="majorEastAsia" w:hAnsiTheme="majorEastAsia" w:hint="eastAsia"/>
        </w:rPr>
        <w:t>臨床心理学実践・研究</w:t>
      </w:r>
      <w:r w:rsidRPr="006E2D9F">
        <w:rPr>
          <w:rFonts w:asciiTheme="majorEastAsia" w:eastAsiaTheme="majorEastAsia" w:hAnsiTheme="majorEastAsia"/>
        </w:rPr>
        <w:t>コースでは，公認心理師国家試験受験資格および臨床心理士受験資格の取得が可能となるカリキュラムを提供しています。</w:t>
      </w:r>
      <w:r w:rsidRPr="006E2D9F">
        <w:rPr>
          <w:rFonts w:asciiTheme="majorEastAsia" w:eastAsiaTheme="majorEastAsia" w:hAnsiTheme="majorEastAsia"/>
          <w:u w:val="single"/>
        </w:rPr>
        <w:t>公認心理師もしくは臨床心理士の受験資格を取得しようとする者は，</w:t>
      </w:r>
      <w:r w:rsidR="00C540DF" w:rsidRPr="006E2D9F">
        <w:rPr>
          <w:rFonts w:asciiTheme="majorEastAsia" w:eastAsiaTheme="majorEastAsia" w:hAnsiTheme="majorEastAsia" w:hint="eastAsia"/>
          <w:u w:val="single"/>
        </w:rPr>
        <w:t>臨床心理学実践・研究</w:t>
      </w:r>
      <w:r w:rsidRPr="006E2D9F">
        <w:rPr>
          <w:rFonts w:asciiTheme="majorEastAsia" w:eastAsiaTheme="majorEastAsia" w:hAnsiTheme="majorEastAsia"/>
          <w:u w:val="single"/>
        </w:rPr>
        <w:t>コースで履修する必要があります。</w:t>
      </w:r>
      <w:r w:rsidR="00C540DF" w:rsidRPr="006E2D9F">
        <w:rPr>
          <w:rFonts w:asciiTheme="majorEastAsia" w:eastAsiaTheme="majorEastAsia" w:hAnsiTheme="majorEastAsia" w:hint="eastAsia"/>
          <w:u w:val="single"/>
        </w:rPr>
        <w:t>心理学先端研究コース</w:t>
      </w:r>
      <w:r w:rsidRPr="006E2D9F">
        <w:rPr>
          <w:rFonts w:asciiTheme="majorEastAsia" w:eastAsiaTheme="majorEastAsia" w:hAnsiTheme="majorEastAsia"/>
          <w:u w:val="single"/>
        </w:rPr>
        <w:t>で入学した場合，</w:t>
      </w:r>
      <w:r w:rsidR="00EA7DDC" w:rsidRPr="006E2D9F">
        <w:rPr>
          <w:rFonts w:asciiTheme="majorEastAsia" w:eastAsiaTheme="majorEastAsia" w:hAnsiTheme="majorEastAsia" w:hint="eastAsia"/>
          <w:u w:val="single"/>
        </w:rPr>
        <w:t>臨床心理学実践・研究コース</w:t>
      </w:r>
      <w:r w:rsidRPr="006E2D9F">
        <w:rPr>
          <w:rFonts w:asciiTheme="majorEastAsia" w:eastAsiaTheme="majorEastAsia" w:hAnsiTheme="majorEastAsia"/>
          <w:u w:val="single"/>
        </w:rPr>
        <w:t>での履修は認められませんので，公認心理師および臨床心理士の受験資格は取得できません。なお，公認心理師の資格取得を希望する場合は，学部において公認心理師に必要な科目の単位を修得しておく必要があります。公認心理師に必要な学部の既修得科目については出身大学で確認をしてください。</w:t>
      </w:r>
    </w:p>
    <w:p w14:paraId="4EB34A9D" w14:textId="07A8B2DF" w:rsidR="00997910" w:rsidRDefault="00997910" w:rsidP="00AC57D1">
      <w:pPr>
        <w:spacing w:line="60" w:lineRule="exact"/>
        <w:rPr>
          <w:rFonts w:asciiTheme="majorEastAsia" w:eastAsiaTheme="majorEastAsia" w:hAnsiTheme="majorEastAsia"/>
        </w:rPr>
      </w:pPr>
    </w:p>
    <w:p w14:paraId="19025B09" w14:textId="77777777" w:rsidR="001B0E13" w:rsidRDefault="001B0E13" w:rsidP="00AC57D1">
      <w:pPr>
        <w:spacing w:line="60" w:lineRule="exact"/>
        <w:rPr>
          <w:rFonts w:asciiTheme="majorEastAsia" w:eastAsiaTheme="majorEastAsia" w:hAnsiTheme="majorEastAsia"/>
        </w:rPr>
      </w:pPr>
    </w:p>
    <w:p w14:paraId="60E9E72C" w14:textId="77777777" w:rsidR="0044481D" w:rsidRPr="006E2D9F" w:rsidRDefault="0044481D" w:rsidP="00AC57D1">
      <w:pPr>
        <w:spacing w:line="60" w:lineRule="exact"/>
        <w:rPr>
          <w:rFonts w:asciiTheme="majorEastAsia" w:eastAsiaTheme="majorEastAsia" w:hAnsiTheme="majorEastAsia"/>
        </w:rPr>
      </w:pPr>
    </w:p>
    <w:p w14:paraId="652DBF39" w14:textId="699AF43E" w:rsidR="002B5053" w:rsidRPr="006E2D9F" w:rsidRDefault="2A341991" w:rsidP="37AF9187">
      <w:pPr>
        <w:rPr>
          <w:rFonts w:asciiTheme="majorEastAsia" w:eastAsiaTheme="majorEastAsia" w:hAnsiTheme="majorEastAsia"/>
        </w:rPr>
      </w:pPr>
      <w:r w:rsidRPr="37AF9187">
        <w:rPr>
          <w:rFonts w:asciiTheme="majorEastAsia" w:eastAsiaTheme="majorEastAsia" w:hAnsiTheme="majorEastAsia"/>
        </w:rPr>
        <w:t>（２）修士論文の主</w:t>
      </w:r>
      <w:r w:rsidRPr="00A559E1">
        <w:rPr>
          <w:rFonts w:asciiTheme="majorEastAsia" w:eastAsiaTheme="majorEastAsia" w:hAnsiTheme="majorEastAsia"/>
        </w:rPr>
        <w:t>指導教員</w:t>
      </w:r>
      <w:r w:rsidR="1E234926" w:rsidRPr="00A559E1">
        <w:t>（志望指導教員（第一希望））</w:t>
      </w:r>
    </w:p>
    <w:p w14:paraId="2BC420F2" w14:textId="3726883C" w:rsidR="002B25FB" w:rsidRPr="006E2D9F" w:rsidRDefault="2A341991" w:rsidP="2A341991">
      <w:pPr>
        <w:spacing w:line="320" w:lineRule="exact"/>
        <w:ind w:firstLineChars="100" w:firstLine="210"/>
      </w:pPr>
      <w:r w:rsidRPr="006E2D9F">
        <w:t>修士論文の主指導を希望する教員を</w:t>
      </w:r>
      <w:r w:rsidRPr="006E2D9F">
        <w:t>1</w:t>
      </w:r>
      <w:r w:rsidRPr="006E2D9F">
        <w:t>名記入してください。心理学</w:t>
      </w:r>
      <w:r w:rsidR="00EA7DDC" w:rsidRPr="006E2D9F">
        <w:rPr>
          <w:rFonts w:hint="eastAsia"/>
        </w:rPr>
        <w:t>プログラム</w:t>
      </w:r>
      <w:r w:rsidRPr="006E2D9F">
        <w:t>の担当教員名は学生募集要項をご参照ください。修士論文の主指導を希望する教員は入学するコースにかかわらず選択することができます。</w:t>
      </w:r>
    </w:p>
    <w:tbl>
      <w:tblPr>
        <w:tblStyle w:val="a7"/>
        <w:tblW w:w="0" w:type="auto"/>
        <w:tblLook w:val="04A0" w:firstRow="1" w:lastRow="0" w:firstColumn="1" w:lastColumn="0" w:noHBand="0" w:noVBand="1"/>
      </w:tblPr>
      <w:tblGrid>
        <w:gridCol w:w="2972"/>
        <w:gridCol w:w="6088"/>
      </w:tblGrid>
      <w:tr w:rsidR="006E2D9F" w:rsidRPr="006E2D9F" w14:paraId="75FE4472" w14:textId="77777777" w:rsidTr="00AC57D1">
        <w:trPr>
          <w:trHeight w:val="673"/>
        </w:trPr>
        <w:tc>
          <w:tcPr>
            <w:tcW w:w="2972" w:type="dxa"/>
          </w:tcPr>
          <w:p w14:paraId="48B6FFE6" w14:textId="4198D0DC" w:rsidR="002B25FB" w:rsidRPr="00900EB5" w:rsidRDefault="2A341991" w:rsidP="002B25FB">
            <w:pPr>
              <w:spacing w:line="320" w:lineRule="exact"/>
              <w:rPr>
                <w:rFonts w:asciiTheme="majorEastAsia" w:eastAsiaTheme="majorEastAsia" w:hAnsiTheme="majorEastAsia"/>
              </w:rPr>
            </w:pPr>
            <w:r w:rsidRPr="006E2D9F">
              <w:rPr>
                <w:rFonts w:asciiTheme="majorEastAsia" w:eastAsiaTheme="majorEastAsia" w:hAnsiTheme="majorEastAsia"/>
              </w:rPr>
              <w:t>修士論文の主指導を希望する教員名</w:t>
            </w:r>
          </w:p>
        </w:tc>
        <w:tc>
          <w:tcPr>
            <w:tcW w:w="6088" w:type="dxa"/>
          </w:tcPr>
          <w:p w14:paraId="2F83FFEF" w14:textId="77777777" w:rsidR="002B25FB" w:rsidRPr="006E2D9F" w:rsidRDefault="002B25FB" w:rsidP="002B25FB">
            <w:pPr>
              <w:spacing w:line="320" w:lineRule="exact"/>
            </w:pPr>
          </w:p>
        </w:tc>
      </w:tr>
    </w:tbl>
    <w:p w14:paraId="4904F359" w14:textId="4A384BFF" w:rsidR="008C372C" w:rsidRPr="006E2D9F" w:rsidRDefault="000D2B6A" w:rsidP="00C10FE3">
      <w:pPr>
        <w:spacing w:line="320" w:lineRule="exact"/>
        <w:ind w:left="525" w:hangingChars="250" w:hanging="525"/>
      </w:pPr>
      <w:r>
        <w:t>注</w:t>
      </w:r>
      <w:r>
        <w:t>2</w:t>
      </w:r>
      <w:r>
        <w:t>）</w:t>
      </w:r>
      <w:r w:rsidR="2A341991">
        <w:t>修士論文の主指導を希望する教員にあらかじめ相談しておくこと。</w:t>
      </w:r>
    </w:p>
    <w:p w14:paraId="05265070" w14:textId="2EAE2D36" w:rsidR="00606B32" w:rsidRDefault="000D2B6A" w:rsidP="000D2B6A">
      <w:pPr>
        <w:spacing w:line="320" w:lineRule="exact"/>
        <w:ind w:left="567" w:hangingChars="270" w:hanging="567"/>
        <w:jc w:val="left"/>
      </w:pPr>
      <w:r w:rsidRPr="006E2D9F">
        <w:rPr>
          <w:rFonts w:hint="eastAsia"/>
        </w:rPr>
        <w:t>注</w:t>
      </w:r>
      <w:r w:rsidRPr="006E2D9F">
        <w:rPr>
          <w:rFonts w:hint="eastAsia"/>
        </w:rPr>
        <w:t>3</w:t>
      </w:r>
      <w:r w:rsidRPr="006E2D9F">
        <w:rPr>
          <w:rFonts w:hint="eastAsia"/>
        </w:rPr>
        <w:t>）</w:t>
      </w:r>
      <w:r w:rsidR="2A341991" w:rsidRPr="006E2D9F">
        <w:t>修士論文の主指導教員については必ずしも希望通りになるとは限りません。入学後に面談</w:t>
      </w:r>
      <w:r w:rsidR="2A341991">
        <w:t>等を行って決定します。</w:t>
      </w:r>
    </w:p>
    <w:p w14:paraId="4F9B4410" w14:textId="77777777" w:rsidR="00307FBF" w:rsidRDefault="00307FBF" w:rsidP="00AC57D1">
      <w:pPr>
        <w:spacing w:line="60" w:lineRule="exact"/>
        <w:ind w:left="567" w:hangingChars="270" w:hanging="567"/>
        <w:jc w:val="left"/>
      </w:pPr>
    </w:p>
    <w:p w14:paraId="2E0818B5" w14:textId="085665AB" w:rsidR="00307FBF" w:rsidRDefault="00307FBF" w:rsidP="00AC57D1">
      <w:pPr>
        <w:spacing w:line="60" w:lineRule="exact"/>
        <w:ind w:left="567" w:hangingChars="270" w:hanging="567"/>
        <w:jc w:val="left"/>
      </w:pPr>
    </w:p>
    <w:p w14:paraId="75870D10" w14:textId="77777777" w:rsidR="0044481D" w:rsidRDefault="0044481D" w:rsidP="00AC57D1">
      <w:pPr>
        <w:spacing w:line="60" w:lineRule="exact"/>
        <w:ind w:left="567" w:hangingChars="270" w:hanging="567"/>
        <w:jc w:val="left"/>
      </w:pPr>
    </w:p>
    <w:p w14:paraId="71539002" w14:textId="4A597551" w:rsidR="00900EB5" w:rsidRPr="00C33112" w:rsidRDefault="00900EB5" w:rsidP="00900EB5">
      <w:pPr>
        <w:spacing w:line="320" w:lineRule="exact"/>
        <w:ind w:left="567" w:hangingChars="270" w:hanging="567"/>
        <w:jc w:val="left"/>
      </w:pPr>
      <w:r w:rsidRPr="00C33112">
        <w:rPr>
          <w:rFonts w:hint="eastAsia"/>
        </w:rPr>
        <w:t>（３）臨床指導を希望する教員</w:t>
      </w:r>
    </w:p>
    <w:p w14:paraId="1573AEDF" w14:textId="0567BC7A" w:rsidR="003E6F59" w:rsidRPr="00C33112" w:rsidRDefault="00900EB5" w:rsidP="008929F5">
      <w:pPr>
        <w:ind w:firstLineChars="100" w:firstLine="210"/>
      </w:pPr>
      <w:r w:rsidRPr="00C33112">
        <w:t>臨床心理学実践・研究コースを希望する</w:t>
      </w:r>
      <w:r w:rsidR="007729C3" w:rsidRPr="00C33112">
        <w:t>者は，臨床指導を希望する教員を１名記入してください。臨床指導</w:t>
      </w:r>
      <w:r w:rsidR="003E6F59" w:rsidRPr="00C33112">
        <w:t>の担当が可能な</w:t>
      </w:r>
      <w:r w:rsidR="007729C3" w:rsidRPr="00C33112">
        <w:t>教員名は</w:t>
      </w:r>
      <w:r w:rsidR="00767ED0" w:rsidRPr="00C33112">
        <w:t>広島大学心理学教室ホームページ（スタッ</w:t>
      </w:r>
      <w:r w:rsidR="00767ED0" w:rsidRPr="00A00C0B">
        <w:t>フ欄）</w:t>
      </w:r>
      <w:r w:rsidR="007729C3" w:rsidRPr="00C33112">
        <w:t>をご参照ください。</w:t>
      </w:r>
      <w:r w:rsidR="00EC2E0A" w:rsidRPr="00EC2E0A">
        <w:rPr>
          <w:rFonts w:hint="eastAsia"/>
        </w:rPr>
        <w:t>不明な点は（２）で記入した希望する主指導教員にご相談ください。</w:t>
      </w:r>
    </w:p>
    <w:tbl>
      <w:tblPr>
        <w:tblStyle w:val="a7"/>
        <w:tblW w:w="0" w:type="auto"/>
        <w:tblLook w:val="04A0" w:firstRow="1" w:lastRow="0" w:firstColumn="1" w:lastColumn="0" w:noHBand="0" w:noVBand="1"/>
      </w:tblPr>
      <w:tblGrid>
        <w:gridCol w:w="2972"/>
        <w:gridCol w:w="6088"/>
      </w:tblGrid>
      <w:tr w:rsidR="003E6F59" w:rsidRPr="00C33112" w14:paraId="53F0B422" w14:textId="77777777" w:rsidTr="00307C28">
        <w:trPr>
          <w:trHeight w:val="673"/>
        </w:trPr>
        <w:tc>
          <w:tcPr>
            <w:tcW w:w="2972" w:type="dxa"/>
            <w:vAlign w:val="center"/>
          </w:tcPr>
          <w:p w14:paraId="12085E02" w14:textId="53BE0EF9" w:rsidR="003E6F59" w:rsidRPr="00C33112" w:rsidRDefault="003E6F59" w:rsidP="008929F5">
            <w:pPr>
              <w:rPr>
                <w:rFonts w:asciiTheme="majorEastAsia" w:eastAsiaTheme="majorEastAsia" w:hAnsiTheme="majorEastAsia"/>
              </w:rPr>
            </w:pPr>
            <w:r w:rsidRPr="00C33112">
              <w:rPr>
                <w:rFonts w:asciiTheme="majorEastAsia" w:eastAsiaTheme="majorEastAsia" w:hAnsiTheme="majorEastAsia" w:hint="eastAsia"/>
              </w:rPr>
              <w:t>臨床</w:t>
            </w:r>
            <w:r w:rsidRPr="00C33112">
              <w:rPr>
                <w:rFonts w:asciiTheme="majorEastAsia" w:eastAsiaTheme="majorEastAsia" w:hAnsiTheme="majorEastAsia"/>
              </w:rPr>
              <w:t>指導を希望する教員名</w:t>
            </w:r>
          </w:p>
        </w:tc>
        <w:tc>
          <w:tcPr>
            <w:tcW w:w="6088" w:type="dxa"/>
          </w:tcPr>
          <w:p w14:paraId="660B20A8" w14:textId="77777777" w:rsidR="003E6F59" w:rsidRPr="00C33112" w:rsidRDefault="003E6F59" w:rsidP="008929F5"/>
        </w:tc>
      </w:tr>
    </w:tbl>
    <w:p w14:paraId="585A635E" w14:textId="78131487" w:rsidR="007B1B66" w:rsidRPr="00C33112" w:rsidRDefault="007B1B66" w:rsidP="007B1B66">
      <w:pPr>
        <w:spacing w:line="320" w:lineRule="exact"/>
      </w:pPr>
      <w:r>
        <w:t>注</w:t>
      </w:r>
      <w:r>
        <w:t>4</w:t>
      </w:r>
      <w:bookmarkStart w:id="0" w:name="_GoBack"/>
      <w:r w:rsidRPr="00A14741">
        <w:rPr>
          <w:color w:val="000000" w:themeColor="text1"/>
        </w:rPr>
        <w:t>）</w:t>
      </w:r>
      <w:r w:rsidR="00224069" w:rsidRPr="00A14741">
        <w:rPr>
          <w:rStyle w:val="ab"/>
          <w:rFonts w:hint="eastAsia"/>
          <w:color w:val="000000" w:themeColor="text1"/>
          <w:sz w:val="21"/>
        </w:rPr>
        <w:t>臨床指導を希望する教員（臨床心理学）にあらかじめ相談しておくこと。</w:t>
      </w:r>
      <w:bookmarkEnd w:id="0"/>
    </w:p>
    <w:p w14:paraId="37918F2A" w14:textId="0E165B02" w:rsidR="00900EB5" w:rsidRDefault="003E6F59" w:rsidP="009675EF">
      <w:pPr>
        <w:ind w:left="567" w:hangingChars="270" w:hanging="567"/>
        <w:jc w:val="left"/>
      </w:pPr>
      <w:r w:rsidRPr="00C33112">
        <w:t>注</w:t>
      </w:r>
      <w:r w:rsidR="007B1B66" w:rsidRPr="00C33112">
        <w:t>5</w:t>
      </w:r>
      <w:r w:rsidRPr="00C33112">
        <w:t>）臨床指導教員については必ずしも希望通りになるとは限りません。入学後に面談等を行って決定します。</w:t>
      </w:r>
    </w:p>
    <w:sectPr w:rsidR="00900EB5" w:rsidSect="00606B32">
      <w:pgSz w:w="11906" w:h="16838" w:code="9"/>
      <w:pgMar w:top="1134" w:right="1418" w:bottom="1134" w:left="1418" w:header="851" w:footer="992" w:gutter="0"/>
      <w:cols w:space="425"/>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185B87B" w16cex:dateUtc="2024-05-07T03:31:00Z"/>
  <w16cex:commentExtensible w16cex:durableId="2DDE6BCF" w16cex:dateUtc="2024-05-07T03:4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691EF8" w14:textId="77777777" w:rsidR="003648BA" w:rsidRDefault="003648BA" w:rsidP="008C372C">
      <w:r>
        <w:separator/>
      </w:r>
    </w:p>
  </w:endnote>
  <w:endnote w:type="continuationSeparator" w:id="0">
    <w:p w14:paraId="2EC75B28" w14:textId="77777777" w:rsidR="003648BA" w:rsidRDefault="003648BA" w:rsidP="008C372C">
      <w:r>
        <w:continuationSeparator/>
      </w:r>
    </w:p>
  </w:endnote>
  <w:endnote w:type="continuationNotice" w:id="1">
    <w:p w14:paraId="06CAE674" w14:textId="77777777" w:rsidR="003648BA" w:rsidRDefault="003648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7FD9FE" w14:textId="77777777" w:rsidR="003648BA" w:rsidRDefault="003648BA" w:rsidP="008C372C">
      <w:r>
        <w:separator/>
      </w:r>
    </w:p>
  </w:footnote>
  <w:footnote w:type="continuationSeparator" w:id="0">
    <w:p w14:paraId="644168F0" w14:textId="77777777" w:rsidR="003648BA" w:rsidRDefault="003648BA" w:rsidP="008C372C">
      <w:r>
        <w:continuationSeparator/>
      </w:r>
    </w:p>
  </w:footnote>
  <w:footnote w:type="continuationNotice" w:id="1">
    <w:p w14:paraId="5681D5BA" w14:textId="77777777" w:rsidR="003648BA" w:rsidRDefault="003648B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AE3ECA"/>
    <w:multiLevelType w:val="hybridMultilevel"/>
    <w:tmpl w:val="F704D4CE"/>
    <w:lvl w:ilvl="0" w:tplc="042C4C14">
      <w:start w:val="1"/>
      <w:numFmt w:val="decimalFullWidth"/>
      <w:lvlText w:val="注%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66870C79"/>
    <w:multiLevelType w:val="hybridMultilevel"/>
    <w:tmpl w:val="CF6CE1AA"/>
    <w:lvl w:ilvl="0" w:tplc="68DC5A70">
      <w:start w:val="7"/>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721C7975"/>
    <w:multiLevelType w:val="hybridMultilevel"/>
    <w:tmpl w:val="396AF8AE"/>
    <w:lvl w:ilvl="0" w:tplc="DE16A7BA">
      <w:start w:val="1"/>
      <w:numFmt w:val="decimalEnclosedCircle"/>
      <w:lvlText w:val="%1"/>
      <w:lvlJc w:val="left"/>
      <w:pPr>
        <w:ind w:left="555" w:hanging="360"/>
      </w:pPr>
      <w:rPr>
        <w:rFonts w:hint="default"/>
      </w:rPr>
    </w:lvl>
    <w:lvl w:ilvl="1" w:tplc="04090017" w:tentative="1">
      <w:start w:val="1"/>
      <w:numFmt w:val="aiueoFullWidth"/>
      <w:lvlText w:val="(%2)"/>
      <w:lvlJc w:val="left"/>
      <w:pPr>
        <w:ind w:left="1035" w:hanging="420"/>
      </w:pPr>
    </w:lvl>
    <w:lvl w:ilvl="2" w:tplc="04090011" w:tentative="1">
      <w:start w:val="1"/>
      <w:numFmt w:val="decimalEnclosedCircle"/>
      <w:lvlText w:val="%3"/>
      <w:lvlJc w:val="left"/>
      <w:pPr>
        <w:ind w:left="1455" w:hanging="420"/>
      </w:pPr>
    </w:lvl>
    <w:lvl w:ilvl="3" w:tplc="0409000F" w:tentative="1">
      <w:start w:val="1"/>
      <w:numFmt w:val="decimal"/>
      <w:lvlText w:val="%4."/>
      <w:lvlJc w:val="left"/>
      <w:pPr>
        <w:ind w:left="1875" w:hanging="420"/>
      </w:pPr>
    </w:lvl>
    <w:lvl w:ilvl="4" w:tplc="04090017" w:tentative="1">
      <w:start w:val="1"/>
      <w:numFmt w:val="aiueoFullWidth"/>
      <w:lvlText w:val="(%5)"/>
      <w:lvlJc w:val="left"/>
      <w:pPr>
        <w:ind w:left="2295" w:hanging="420"/>
      </w:pPr>
    </w:lvl>
    <w:lvl w:ilvl="5" w:tplc="04090011" w:tentative="1">
      <w:start w:val="1"/>
      <w:numFmt w:val="decimalEnclosedCircle"/>
      <w:lvlText w:val="%6"/>
      <w:lvlJc w:val="left"/>
      <w:pPr>
        <w:ind w:left="2715" w:hanging="420"/>
      </w:pPr>
    </w:lvl>
    <w:lvl w:ilvl="6" w:tplc="0409000F" w:tentative="1">
      <w:start w:val="1"/>
      <w:numFmt w:val="decimal"/>
      <w:lvlText w:val="%7."/>
      <w:lvlJc w:val="left"/>
      <w:pPr>
        <w:ind w:left="3135" w:hanging="420"/>
      </w:pPr>
    </w:lvl>
    <w:lvl w:ilvl="7" w:tplc="04090017" w:tentative="1">
      <w:start w:val="1"/>
      <w:numFmt w:val="aiueoFullWidth"/>
      <w:lvlText w:val="(%8)"/>
      <w:lvlJc w:val="left"/>
      <w:pPr>
        <w:ind w:left="3555" w:hanging="420"/>
      </w:pPr>
    </w:lvl>
    <w:lvl w:ilvl="8" w:tplc="04090011" w:tentative="1">
      <w:start w:val="1"/>
      <w:numFmt w:val="decimalEnclosedCircle"/>
      <w:lvlText w:val="%9"/>
      <w:lvlJc w:val="left"/>
      <w:pPr>
        <w:ind w:left="3975" w:hanging="42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KzNDYyNjYzszA0NzNW0lEKTi0uzszPAykwNKgFAOFUlOstAAAA"/>
  </w:docVars>
  <w:rsids>
    <w:rsidRoot w:val="008C372C"/>
    <w:rsid w:val="00004173"/>
    <w:rsid w:val="00004AA6"/>
    <w:rsid w:val="00010A4B"/>
    <w:rsid w:val="0001292D"/>
    <w:rsid w:val="00015A94"/>
    <w:rsid w:val="00023F15"/>
    <w:rsid w:val="0003149A"/>
    <w:rsid w:val="00034A57"/>
    <w:rsid w:val="000369C5"/>
    <w:rsid w:val="00041C37"/>
    <w:rsid w:val="00051A70"/>
    <w:rsid w:val="00052192"/>
    <w:rsid w:val="0005488D"/>
    <w:rsid w:val="000618AB"/>
    <w:rsid w:val="00063E95"/>
    <w:rsid w:val="000676BA"/>
    <w:rsid w:val="000706B3"/>
    <w:rsid w:val="0007163B"/>
    <w:rsid w:val="000807B2"/>
    <w:rsid w:val="000817E0"/>
    <w:rsid w:val="00082455"/>
    <w:rsid w:val="00082E57"/>
    <w:rsid w:val="00082F80"/>
    <w:rsid w:val="00085582"/>
    <w:rsid w:val="0008688F"/>
    <w:rsid w:val="0009143E"/>
    <w:rsid w:val="00092BB4"/>
    <w:rsid w:val="00093420"/>
    <w:rsid w:val="000954D1"/>
    <w:rsid w:val="000A41A9"/>
    <w:rsid w:val="000A62D0"/>
    <w:rsid w:val="000A65BB"/>
    <w:rsid w:val="000B1B93"/>
    <w:rsid w:val="000B52D6"/>
    <w:rsid w:val="000C4EF6"/>
    <w:rsid w:val="000D2300"/>
    <w:rsid w:val="000D2B6A"/>
    <w:rsid w:val="000D320E"/>
    <w:rsid w:val="000D33B9"/>
    <w:rsid w:val="000D4A25"/>
    <w:rsid w:val="000E1CB9"/>
    <w:rsid w:val="000F09ED"/>
    <w:rsid w:val="000F1192"/>
    <w:rsid w:val="000F1B60"/>
    <w:rsid w:val="000F408D"/>
    <w:rsid w:val="000F5B7B"/>
    <w:rsid w:val="000F6B5B"/>
    <w:rsid w:val="00101F49"/>
    <w:rsid w:val="0010677F"/>
    <w:rsid w:val="00113479"/>
    <w:rsid w:val="001144F9"/>
    <w:rsid w:val="001222DA"/>
    <w:rsid w:val="0012234D"/>
    <w:rsid w:val="001228B1"/>
    <w:rsid w:val="00123480"/>
    <w:rsid w:val="001236E6"/>
    <w:rsid w:val="001271B4"/>
    <w:rsid w:val="0013005C"/>
    <w:rsid w:val="00136401"/>
    <w:rsid w:val="00140236"/>
    <w:rsid w:val="00140244"/>
    <w:rsid w:val="00142A43"/>
    <w:rsid w:val="001443DF"/>
    <w:rsid w:val="0015175B"/>
    <w:rsid w:val="00153985"/>
    <w:rsid w:val="00160EB6"/>
    <w:rsid w:val="001645E4"/>
    <w:rsid w:val="00165D2C"/>
    <w:rsid w:val="00176956"/>
    <w:rsid w:val="00176A72"/>
    <w:rsid w:val="0017787B"/>
    <w:rsid w:val="00181525"/>
    <w:rsid w:val="00181F4C"/>
    <w:rsid w:val="00183028"/>
    <w:rsid w:val="00185370"/>
    <w:rsid w:val="001923C6"/>
    <w:rsid w:val="00193A34"/>
    <w:rsid w:val="00196E92"/>
    <w:rsid w:val="00196F36"/>
    <w:rsid w:val="00197560"/>
    <w:rsid w:val="001A02B6"/>
    <w:rsid w:val="001A1D8C"/>
    <w:rsid w:val="001A4FBF"/>
    <w:rsid w:val="001B0E13"/>
    <w:rsid w:val="001B16FD"/>
    <w:rsid w:val="001B5A5A"/>
    <w:rsid w:val="001B756B"/>
    <w:rsid w:val="001C145B"/>
    <w:rsid w:val="001C310D"/>
    <w:rsid w:val="001C7BCB"/>
    <w:rsid w:val="001D0382"/>
    <w:rsid w:val="001D0995"/>
    <w:rsid w:val="001D1EFB"/>
    <w:rsid w:val="001D3E6B"/>
    <w:rsid w:val="001D520D"/>
    <w:rsid w:val="001D743C"/>
    <w:rsid w:val="001D798C"/>
    <w:rsid w:val="001E152A"/>
    <w:rsid w:val="001E1D29"/>
    <w:rsid w:val="001E2EB0"/>
    <w:rsid w:val="001F0D8D"/>
    <w:rsid w:val="001F5628"/>
    <w:rsid w:val="00214150"/>
    <w:rsid w:val="00215BEF"/>
    <w:rsid w:val="00215FF7"/>
    <w:rsid w:val="00217A3A"/>
    <w:rsid w:val="00222DA5"/>
    <w:rsid w:val="0022405C"/>
    <w:rsid w:val="00224069"/>
    <w:rsid w:val="00230CBB"/>
    <w:rsid w:val="00230E42"/>
    <w:rsid w:val="00231F8C"/>
    <w:rsid w:val="00240967"/>
    <w:rsid w:val="00242C30"/>
    <w:rsid w:val="002438A4"/>
    <w:rsid w:val="0024431B"/>
    <w:rsid w:val="002459B7"/>
    <w:rsid w:val="00250101"/>
    <w:rsid w:val="00260480"/>
    <w:rsid w:val="00262F74"/>
    <w:rsid w:val="00263363"/>
    <w:rsid w:val="0026497A"/>
    <w:rsid w:val="00275154"/>
    <w:rsid w:val="0027574C"/>
    <w:rsid w:val="002806BA"/>
    <w:rsid w:val="00283352"/>
    <w:rsid w:val="002837E1"/>
    <w:rsid w:val="00285D38"/>
    <w:rsid w:val="00290EEE"/>
    <w:rsid w:val="00295693"/>
    <w:rsid w:val="00297AFD"/>
    <w:rsid w:val="002A376C"/>
    <w:rsid w:val="002A64E7"/>
    <w:rsid w:val="002A78A6"/>
    <w:rsid w:val="002A7A36"/>
    <w:rsid w:val="002B25FB"/>
    <w:rsid w:val="002B5053"/>
    <w:rsid w:val="002C30CD"/>
    <w:rsid w:val="002C45E4"/>
    <w:rsid w:val="002C4743"/>
    <w:rsid w:val="002D0B24"/>
    <w:rsid w:val="002D0BC0"/>
    <w:rsid w:val="002D1A96"/>
    <w:rsid w:val="002D742C"/>
    <w:rsid w:val="002E1ED2"/>
    <w:rsid w:val="002E418D"/>
    <w:rsid w:val="002E4BB3"/>
    <w:rsid w:val="002F0282"/>
    <w:rsid w:val="002F28E6"/>
    <w:rsid w:val="002F3BCA"/>
    <w:rsid w:val="002F5A6D"/>
    <w:rsid w:val="002F5E16"/>
    <w:rsid w:val="00302E31"/>
    <w:rsid w:val="003046DB"/>
    <w:rsid w:val="00304DB7"/>
    <w:rsid w:val="003065B3"/>
    <w:rsid w:val="00307C28"/>
    <w:rsid w:val="00307FBF"/>
    <w:rsid w:val="0031753C"/>
    <w:rsid w:val="00324ED1"/>
    <w:rsid w:val="00333DC8"/>
    <w:rsid w:val="00336228"/>
    <w:rsid w:val="00336DA8"/>
    <w:rsid w:val="00337140"/>
    <w:rsid w:val="00345E55"/>
    <w:rsid w:val="00347550"/>
    <w:rsid w:val="00347BFB"/>
    <w:rsid w:val="00350CCC"/>
    <w:rsid w:val="00353351"/>
    <w:rsid w:val="003607F1"/>
    <w:rsid w:val="00360FED"/>
    <w:rsid w:val="0036284B"/>
    <w:rsid w:val="00362BFF"/>
    <w:rsid w:val="00363A81"/>
    <w:rsid w:val="00363F2D"/>
    <w:rsid w:val="003648BA"/>
    <w:rsid w:val="00365760"/>
    <w:rsid w:val="00365986"/>
    <w:rsid w:val="00371A24"/>
    <w:rsid w:val="003800F5"/>
    <w:rsid w:val="003B2259"/>
    <w:rsid w:val="003B64BD"/>
    <w:rsid w:val="003B7839"/>
    <w:rsid w:val="003D1075"/>
    <w:rsid w:val="003D4384"/>
    <w:rsid w:val="003D7080"/>
    <w:rsid w:val="003E0037"/>
    <w:rsid w:val="003E1018"/>
    <w:rsid w:val="003E282E"/>
    <w:rsid w:val="003E35E8"/>
    <w:rsid w:val="003E3C19"/>
    <w:rsid w:val="003E5058"/>
    <w:rsid w:val="003E689F"/>
    <w:rsid w:val="003E6F59"/>
    <w:rsid w:val="003F4AB2"/>
    <w:rsid w:val="003F4E24"/>
    <w:rsid w:val="003F625E"/>
    <w:rsid w:val="003F6729"/>
    <w:rsid w:val="00401567"/>
    <w:rsid w:val="004046C0"/>
    <w:rsid w:val="004048F2"/>
    <w:rsid w:val="0041462B"/>
    <w:rsid w:val="00414F18"/>
    <w:rsid w:val="00416A80"/>
    <w:rsid w:val="004204A5"/>
    <w:rsid w:val="0042109A"/>
    <w:rsid w:val="004244E7"/>
    <w:rsid w:val="00426B1C"/>
    <w:rsid w:val="00431BE2"/>
    <w:rsid w:val="004377B9"/>
    <w:rsid w:val="00441AE2"/>
    <w:rsid w:val="0044481D"/>
    <w:rsid w:val="00445B49"/>
    <w:rsid w:val="0044653F"/>
    <w:rsid w:val="0045361D"/>
    <w:rsid w:val="0045675A"/>
    <w:rsid w:val="00465116"/>
    <w:rsid w:val="0047002E"/>
    <w:rsid w:val="004711F2"/>
    <w:rsid w:val="00471601"/>
    <w:rsid w:val="00473078"/>
    <w:rsid w:val="004742FA"/>
    <w:rsid w:val="00474F63"/>
    <w:rsid w:val="00476FDC"/>
    <w:rsid w:val="00485D08"/>
    <w:rsid w:val="00490739"/>
    <w:rsid w:val="00491A8F"/>
    <w:rsid w:val="004925BC"/>
    <w:rsid w:val="004938D4"/>
    <w:rsid w:val="00497129"/>
    <w:rsid w:val="00497E08"/>
    <w:rsid w:val="004A697E"/>
    <w:rsid w:val="004B0C83"/>
    <w:rsid w:val="004B128D"/>
    <w:rsid w:val="004B21E0"/>
    <w:rsid w:val="004B23F6"/>
    <w:rsid w:val="004B548B"/>
    <w:rsid w:val="004C33E3"/>
    <w:rsid w:val="004C5DDC"/>
    <w:rsid w:val="004D729F"/>
    <w:rsid w:val="004E0501"/>
    <w:rsid w:val="004E15B4"/>
    <w:rsid w:val="004E507D"/>
    <w:rsid w:val="004F32B4"/>
    <w:rsid w:val="004F430E"/>
    <w:rsid w:val="004F4AC8"/>
    <w:rsid w:val="004F7694"/>
    <w:rsid w:val="004F7A93"/>
    <w:rsid w:val="00502AD3"/>
    <w:rsid w:val="00506DA0"/>
    <w:rsid w:val="00507457"/>
    <w:rsid w:val="005102EC"/>
    <w:rsid w:val="0051137E"/>
    <w:rsid w:val="00511559"/>
    <w:rsid w:val="005118B7"/>
    <w:rsid w:val="00515EF3"/>
    <w:rsid w:val="005161EE"/>
    <w:rsid w:val="005178CF"/>
    <w:rsid w:val="00517BBC"/>
    <w:rsid w:val="005240FB"/>
    <w:rsid w:val="00524D45"/>
    <w:rsid w:val="00531F20"/>
    <w:rsid w:val="0053297C"/>
    <w:rsid w:val="00540461"/>
    <w:rsid w:val="00543B4B"/>
    <w:rsid w:val="0054531E"/>
    <w:rsid w:val="005460C8"/>
    <w:rsid w:val="005526C2"/>
    <w:rsid w:val="00557977"/>
    <w:rsid w:val="005617CD"/>
    <w:rsid w:val="00562546"/>
    <w:rsid w:val="00564A0B"/>
    <w:rsid w:val="0057142F"/>
    <w:rsid w:val="00572011"/>
    <w:rsid w:val="00572FE5"/>
    <w:rsid w:val="00575FC1"/>
    <w:rsid w:val="00576D2D"/>
    <w:rsid w:val="00577403"/>
    <w:rsid w:val="00577B91"/>
    <w:rsid w:val="005836B8"/>
    <w:rsid w:val="00584082"/>
    <w:rsid w:val="005870CB"/>
    <w:rsid w:val="005872E5"/>
    <w:rsid w:val="005900B4"/>
    <w:rsid w:val="0059032B"/>
    <w:rsid w:val="00590770"/>
    <w:rsid w:val="0059343A"/>
    <w:rsid w:val="0059718B"/>
    <w:rsid w:val="00597D3B"/>
    <w:rsid w:val="005A0B06"/>
    <w:rsid w:val="005A750C"/>
    <w:rsid w:val="005B14D3"/>
    <w:rsid w:val="005B1AF8"/>
    <w:rsid w:val="005B207E"/>
    <w:rsid w:val="005C6BBE"/>
    <w:rsid w:val="005D5497"/>
    <w:rsid w:val="005D5CAE"/>
    <w:rsid w:val="005D6EA1"/>
    <w:rsid w:val="005F1612"/>
    <w:rsid w:val="005F2AF7"/>
    <w:rsid w:val="00603FDE"/>
    <w:rsid w:val="00604B8B"/>
    <w:rsid w:val="00606B32"/>
    <w:rsid w:val="00607EC3"/>
    <w:rsid w:val="006135B5"/>
    <w:rsid w:val="0061480B"/>
    <w:rsid w:val="00622A4F"/>
    <w:rsid w:val="00624495"/>
    <w:rsid w:val="00627389"/>
    <w:rsid w:val="00627878"/>
    <w:rsid w:val="006316A2"/>
    <w:rsid w:val="00631C28"/>
    <w:rsid w:val="00634AA6"/>
    <w:rsid w:val="006418CB"/>
    <w:rsid w:val="00644688"/>
    <w:rsid w:val="006470B0"/>
    <w:rsid w:val="00651662"/>
    <w:rsid w:val="0065259A"/>
    <w:rsid w:val="00655643"/>
    <w:rsid w:val="00656C2A"/>
    <w:rsid w:val="00657C09"/>
    <w:rsid w:val="00666B0D"/>
    <w:rsid w:val="00671E34"/>
    <w:rsid w:val="006764C8"/>
    <w:rsid w:val="00677840"/>
    <w:rsid w:val="00681290"/>
    <w:rsid w:val="00681F7D"/>
    <w:rsid w:val="00685ADC"/>
    <w:rsid w:val="00691C6E"/>
    <w:rsid w:val="006A3D5C"/>
    <w:rsid w:val="006A5310"/>
    <w:rsid w:val="006A6ADC"/>
    <w:rsid w:val="006A7B2C"/>
    <w:rsid w:val="006B4798"/>
    <w:rsid w:val="006B67E4"/>
    <w:rsid w:val="006C27E4"/>
    <w:rsid w:val="006C3B88"/>
    <w:rsid w:val="006D2481"/>
    <w:rsid w:val="006E069F"/>
    <w:rsid w:val="006E2D9F"/>
    <w:rsid w:val="006F1A1F"/>
    <w:rsid w:val="006F79BD"/>
    <w:rsid w:val="007022AE"/>
    <w:rsid w:val="00705B91"/>
    <w:rsid w:val="0070712A"/>
    <w:rsid w:val="00710B15"/>
    <w:rsid w:val="007305B0"/>
    <w:rsid w:val="007328B3"/>
    <w:rsid w:val="00733B8B"/>
    <w:rsid w:val="00734ED0"/>
    <w:rsid w:val="00735150"/>
    <w:rsid w:val="0073669C"/>
    <w:rsid w:val="00742341"/>
    <w:rsid w:val="00744657"/>
    <w:rsid w:val="00744AB5"/>
    <w:rsid w:val="007526B9"/>
    <w:rsid w:val="0075637D"/>
    <w:rsid w:val="007570F3"/>
    <w:rsid w:val="00760283"/>
    <w:rsid w:val="00760405"/>
    <w:rsid w:val="0076396F"/>
    <w:rsid w:val="007649EE"/>
    <w:rsid w:val="00764E09"/>
    <w:rsid w:val="00767ED0"/>
    <w:rsid w:val="007729C3"/>
    <w:rsid w:val="007745B1"/>
    <w:rsid w:val="00781FE8"/>
    <w:rsid w:val="00790D81"/>
    <w:rsid w:val="00792A68"/>
    <w:rsid w:val="007949A3"/>
    <w:rsid w:val="00796977"/>
    <w:rsid w:val="007A4058"/>
    <w:rsid w:val="007A6945"/>
    <w:rsid w:val="007A7176"/>
    <w:rsid w:val="007B1B66"/>
    <w:rsid w:val="007B58F1"/>
    <w:rsid w:val="007C15F9"/>
    <w:rsid w:val="007C67EB"/>
    <w:rsid w:val="007D0092"/>
    <w:rsid w:val="007D042F"/>
    <w:rsid w:val="007D089B"/>
    <w:rsid w:val="007D20CC"/>
    <w:rsid w:val="007D2F89"/>
    <w:rsid w:val="007D7321"/>
    <w:rsid w:val="007E23B8"/>
    <w:rsid w:val="007E7704"/>
    <w:rsid w:val="007F1534"/>
    <w:rsid w:val="007F3A0A"/>
    <w:rsid w:val="007F51CD"/>
    <w:rsid w:val="007F6667"/>
    <w:rsid w:val="008056EA"/>
    <w:rsid w:val="008067D9"/>
    <w:rsid w:val="008073CE"/>
    <w:rsid w:val="00807633"/>
    <w:rsid w:val="008104D4"/>
    <w:rsid w:val="00814C00"/>
    <w:rsid w:val="00821061"/>
    <w:rsid w:val="00823348"/>
    <w:rsid w:val="008243AF"/>
    <w:rsid w:val="008321CB"/>
    <w:rsid w:val="00836D1F"/>
    <w:rsid w:val="00841755"/>
    <w:rsid w:val="00843124"/>
    <w:rsid w:val="008433BA"/>
    <w:rsid w:val="00844CB1"/>
    <w:rsid w:val="00850EB7"/>
    <w:rsid w:val="00857DFA"/>
    <w:rsid w:val="0086792E"/>
    <w:rsid w:val="00872868"/>
    <w:rsid w:val="00872B42"/>
    <w:rsid w:val="00875019"/>
    <w:rsid w:val="00876627"/>
    <w:rsid w:val="00877ACE"/>
    <w:rsid w:val="00885005"/>
    <w:rsid w:val="008856B8"/>
    <w:rsid w:val="008876F7"/>
    <w:rsid w:val="00890888"/>
    <w:rsid w:val="008929F5"/>
    <w:rsid w:val="00894583"/>
    <w:rsid w:val="00895195"/>
    <w:rsid w:val="008956D0"/>
    <w:rsid w:val="008957D0"/>
    <w:rsid w:val="00897565"/>
    <w:rsid w:val="008A1F3B"/>
    <w:rsid w:val="008B66DC"/>
    <w:rsid w:val="008C09C2"/>
    <w:rsid w:val="008C372C"/>
    <w:rsid w:val="008C65F4"/>
    <w:rsid w:val="008D3288"/>
    <w:rsid w:val="008D3DE1"/>
    <w:rsid w:val="008E0EC0"/>
    <w:rsid w:val="008E0EEA"/>
    <w:rsid w:val="008E24F4"/>
    <w:rsid w:val="008E2626"/>
    <w:rsid w:val="008E3730"/>
    <w:rsid w:val="008E4641"/>
    <w:rsid w:val="008E5809"/>
    <w:rsid w:val="008E68A9"/>
    <w:rsid w:val="008F060B"/>
    <w:rsid w:val="008F1ACF"/>
    <w:rsid w:val="008F3C33"/>
    <w:rsid w:val="008F4434"/>
    <w:rsid w:val="008F750F"/>
    <w:rsid w:val="00900EB5"/>
    <w:rsid w:val="0090188F"/>
    <w:rsid w:val="00902AB9"/>
    <w:rsid w:val="00903699"/>
    <w:rsid w:val="00906598"/>
    <w:rsid w:val="009072DA"/>
    <w:rsid w:val="00912D5C"/>
    <w:rsid w:val="00913BF2"/>
    <w:rsid w:val="009162BC"/>
    <w:rsid w:val="00917445"/>
    <w:rsid w:val="00925198"/>
    <w:rsid w:val="009254D8"/>
    <w:rsid w:val="00925AF4"/>
    <w:rsid w:val="00925DA7"/>
    <w:rsid w:val="00930D8F"/>
    <w:rsid w:val="009414BD"/>
    <w:rsid w:val="00945C5C"/>
    <w:rsid w:val="00961329"/>
    <w:rsid w:val="009613B4"/>
    <w:rsid w:val="009640E5"/>
    <w:rsid w:val="00965A2B"/>
    <w:rsid w:val="009675EF"/>
    <w:rsid w:val="009700C5"/>
    <w:rsid w:val="00970921"/>
    <w:rsid w:val="009709B6"/>
    <w:rsid w:val="009718F7"/>
    <w:rsid w:val="00974BF4"/>
    <w:rsid w:val="0098069F"/>
    <w:rsid w:val="0099515F"/>
    <w:rsid w:val="00995544"/>
    <w:rsid w:val="00995738"/>
    <w:rsid w:val="00995F9A"/>
    <w:rsid w:val="00997049"/>
    <w:rsid w:val="00997910"/>
    <w:rsid w:val="009A2EE6"/>
    <w:rsid w:val="009B10C7"/>
    <w:rsid w:val="009B1FA8"/>
    <w:rsid w:val="009B2118"/>
    <w:rsid w:val="009B274C"/>
    <w:rsid w:val="009C162A"/>
    <w:rsid w:val="009C58F2"/>
    <w:rsid w:val="009D06A3"/>
    <w:rsid w:val="009D3FE8"/>
    <w:rsid w:val="009E210C"/>
    <w:rsid w:val="009F64F6"/>
    <w:rsid w:val="00A00C0B"/>
    <w:rsid w:val="00A03B00"/>
    <w:rsid w:val="00A04580"/>
    <w:rsid w:val="00A118A4"/>
    <w:rsid w:val="00A12796"/>
    <w:rsid w:val="00A13F4E"/>
    <w:rsid w:val="00A14511"/>
    <w:rsid w:val="00A14741"/>
    <w:rsid w:val="00A22166"/>
    <w:rsid w:val="00A2573F"/>
    <w:rsid w:val="00A25C49"/>
    <w:rsid w:val="00A343B6"/>
    <w:rsid w:val="00A3490A"/>
    <w:rsid w:val="00A35CC6"/>
    <w:rsid w:val="00A36412"/>
    <w:rsid w:val="00A41721"/>
    <w:rsid w:val="00A41A72"/>
    <w:rsid w:val="00A43963"/>
    <w:rsid w:val="00A4470F"/>
    <w:rsid w:val="00A448FF"/>
    <w:rsid w:val="00A45D3D"/>
    <w:rsid w:val="00A47150"/>
    <w:rsid w:val="00A477FF"/>
    <w:rsid w:val="00A559E1"/>
    <w:rsid w:val="00A57CBC"/>
    <w:rsid w:val="00A6120D"/>
    <w:rsid w:val="00A62B70"/>
    <w:rsid w:val="00A631D5"/>
    <w:rsid w:val="00A65A41"/>
    <w:rsid w:val="00A679AA"/>
    <w:rsid w:val="00A7077D"/>
    <w:rsid w:val="00A75128"/>
    <w:rsid w:val="00A75D68"/>
    <w:rsid w:val="00A769E4"/>
    <w:rsid w:val="00A7740F"/>
    <w:rsid w:val="00A81FAE"/>
    <w:rsid w:val="00A86076"/>
    <w:rsid w:val="00A9443B"/>
    <w:rsid w:val="00A976EC"/>
    <w:rsid w:val="00AA62F2"/>
    <w:rsid w:val="00AB3D67"/>
    <w:rsid w:val="00AC1459"/>
    <w:rsid w:val="00AC57D1"/>
    <w:rsid w:val="00AD0B08"/>
    <w:rsid w:val="00AE14FC"/>
    <w:rsid w:val="00AE5A4E"/>
    <w:rsid w:val="00AE6296"/>
    <w:rsid w:val="00AF3768"/>
    <w:rsid w:val="00AF4285"/>
    <w:rsid w:val="00B017B3"/>
    <w:rsid w:val="00B1157E"/>
    <w:rsid w:val="00B15882"/>
    <w:rsid w:val="00B16239"/>
    <w:rsid w:val="00B1789D"/>
    <w:rsid w:val="00B235E3"/>
    <w:rsid w:val="00B274B8"/>
    <w:rsid w:val="00B310CA"/>
    <w:rsid w:val="00B3149A"/>
    <w:rsid w:val="00B32A2E"/>
    <w:rsid w:val="00B3318F"/>
    <w:rsid w:val="00B351D7"/>
    <w:rsid w:val="00B40611"/>
    <w:rsid w:val="00B40C3C"/>
    <w:rsid w:val="00B43C7B"/>
    <w:rsid w:val="00B44B4E"/>
    <w:rsid w:val="00B47C17"/>
    <w:rsid w:val="00B606E5"/>
    <w:rsid w:val="00B647A8"/>
    <w:rsid w:val="00B64FC1"/>
    <w:rsid w:val="00B736BC"/>
    <w:rsid w:val="00B7525B"/>
    <w:rsid w:val="00B810D8"/>
    <w:rsid w:val="00B854B1"/>
    <w:rsid w:val="00B8638D"/>
    <w:rsid w:val="00B9249E"/>
    <w:rsid w:val="00BA3846"/>
    <w:rsid w:val="00BA4F5B"/>
    <w:rsid w:val="00BA6B11"/>
    <w:rsid w:val="00BB37C8"/>
    <w:rsid w:val="00BB3C2A"/>
    <w:rsid w:val="00BB7D05"/>
    <w:rsid w:val="00BC0AF5"/>
    <w:rsid w:val="00BC3D34"/>
    <w:rsid w:val="00BC5EF2"/>
    <w:rsid w:val="00BC6CC2"/>
    <w:rsid w:val="00BE1F00"/>
    <w:rsid w:val="00BE2D51"/>
    <w:rsid w:val="00BE5D45"/>
    <w:rsid w:val="00BE647C"/>
    <w:rsid w:val="00BE74C1"/>
    <w:rsid w:val="00BF3BB2"/>
    <w:rsid w:val="00BF3DA5"/>
    <w:rsid w:val="00BF4486"/>
    <w:rsid w:val="00BF568D"/>
    <w:rsid w:val="00C0033B"/>
    <w:rsid w:val="00C00BFA"/>
    <w:rsid w:val="00C01184"/>
    <w:rsid w:val="00C01D46"/>
    <w:rsid w:val="00C051B3"/>
    <w:rsid w:val="00C06572"/>
    <w:rsid w:val="00C069EC"/>
    <w:rsid w:val="00C07455"/>
    <w:rsid w:val="00C10A70"/>
    <w:rsid w:val="00C10FE3"/>
    <w:rsid w:val="00C13BE6"/>
    <w:rsid w:val="00C17A01"/>
    <w:rsid w:val="00C20D08"/>
    <w:rsid w:val="00C23284"/>
    <w:rsid w:val="00C25768"/>
    <w:rsid w:val="00C30AA2"/>
    <w:rsid w:val="00C33112"/>
    <w:rsid w:val="00C3330D"/>
    <w:rsid w:val="00C36AF1"/>
    <w:rsid w:val="00C40C71"/>
    <w:rsid w:val="00C44C13"/>
    <w:rsid w:val="00C466CF"/>
    <w:rsid w:val="00C50D9E"/>
    <w:rsid w:val="00C540DF"/>
    <w:rsid w:val="00C54F9F"/>
    <w:rsid w:val="00C57DC3"/>
    <w:rsid w:val="00C62C83"/>
    <w:rsid w:val="00C6422A"/>
    <w:rsid w:val="00C643D1"/>
    <w:rsid w:val="00C66AF8"/>
    <w:rsid w:val="00C7378C"/>
    <w:rsid w:val="00C7684B"/>
    <w:rsid w:val="00C80BAE"/>
    <w:rsid w:val="00C83DF1"/>
    <w:rsid w:val="00C84D08"/>
    <w:rsid w:val="00C94E14"/>
    <w:rsid w:val="00C9624F"/>
    <w:rsid w:val="00C96410"/>
    <w:rsid w:val="00C97FEE"/>
    <w:rsid w:val="00CB2B95"/>
    <w:rsid w:val="00CB4107"/>
    <w:rsid w:val="00CB4E8A"/>
    <w:rsid w:val="00CB6D90"/>
    <w:rsid w:val="00CC2419"/>
    <w:rsid w:val="00CC386E"/>
    <w:rsid w:val="00CC474E"/>
    <w:rsid w:val="00CD19AE"/>
    <w:rsid w:val="00CD295E"/>
    <w:rsid w:val="00CD2CDC"/>
    <w:rsid w:val="00CD493A"/>
    <w:rsid w:val="00CE15A1"/>
    <w:rsid w:val="00CE6BE7"/>
    <w:rsid w:val="00CE74AC"/>
    <w:rsid w:val="00CF0446"/>
    <w:rsid w:val="00CF0E4C"/>
    <w:rsid w:val="00CF2C39"/>
    <w:rsid w:val="00CF4163"/>
    <w:rsid w:val="00CF5DD3"/>
    <w:rsid w:val="00CF6266"/>
    <w:rsid w:val="00CF66AA"/>
    <w:rsid w:val="00D017A7"/>
    <w:rsid w:val="00D04909"/>
    <w:rsid w:val="00D06182"/>
    <w:rsid w:val="00D21A98"/>
    <w:rsid w:val="00D2343F"/>
    <w:rsid w:val="00D24F28"/>
    <w:rsid w:val="00D36439"/>
    <w:rsid w:val="00D42FF4"/>
    <w:rsid w:val="00D51369"/>
    <w:rsid w:val="00D5397C"/>
    <w:rsid w:val="00D572BC"/>
    <w:rsid w:val="00D60281"/>
    <w:rsid w:val="00D61B54"/>
    <w:rsid w:val="00D61DAB"/>
    <w:rsid w:val="00D6220F"/>
    <w:rsid w:val="00D73B69"/>
    <w:rsid w:val="00D771E5"/>
    <w:rsid w:val="00D83473"/>
    <w:rsid w:val="00D8560D"/>
    <w:rsid w:val="00D87A5D"/>
    <w:rsid w:val="00D87A5F"/>
    <w:rsid w:val="00D90FB5"/>
    <w:rsid w:val="00D93D9C"/>
    <w:rsid w:val="00D94222"/>
    <w:rsid w:val="00D96C1D"/>
    <w:rsid w:val="00DA1E92"/>
    <w:rsid w:val="00DB00B3"/>
    <w:rsid w:val="00DB16EA"/>
    <w:rsid w:val="00DC7D33"/>
    <w:rsid w:val="00DD288E"/>
    <w:rsid w:val="00DD4C8C"/>
    <w:rsid w:val="00DD72AB"/>
    <w:rsid w:val="00DE3115"/>
    <w:rsid w:val="00DE3799"/>
    <w:rsid w:val="00DE505C"/>
    <w:rsid w:val="00DE7620"/>
    <w:rsid w:val="00DE783C"/>
    <w:rsid w:val="00E018B1"/>
    <w:rsid w:val="00E022EF"/>
    <w:rsid w:val="00E0516A"/>
    <w:rsid w:val="00E05AF2"/>
    <w:rsid w:val="00E06F28"/>
    <w:rsid w:val="00E16890"/>
    <w:rsid w:val="00E2001B"/>
    <w:rsid w:val="00E20ED0"/>
    <w:rsid w:val="00E213F3"/>
    <w:rsid w:val="00E30D7F"/>
    <w:rsid w:val="00E373AC"/>
    <w:rsid w:val="00E40E31"/>
    <w:rsid w:val="00E41ABD"/>
    <w:rsid w:val="00E626AD"/>
    <w:rsid w:val="00E62C79"/>
    <w:rsid w:val="00E65BD8"/>
    <w:rsid w:val="00E716C3"/>
    <w:rsid w:val="00E81B70"/>
    <w:rsid w:val="00E82F56"/>
    <w:rsid w:val="00E918A9"/>
    <w:rsid w:val="00E92403"/>
    <w:rsid w:val="00E97077"/>
    <w:rsid w:val="00E971B8"/>
    <w:rsid w:val="00EA1D42"/>
    <w:rsid w:val="00EA7DDC"/>
    <w:rsid w:val="00EB182E"/>
    <w:rsid w:val="00EB1C29"/>
    <w:rsid w:val="00EB7B64"/>
    <w:rsid w:val="00EC0757"/>
    <w:rsid w:val="00EC1813"/>
    <w:rsid w:val="00EC1AD9"/>
    <w:rsid w:val="00EC1D31"/>
    <w:rsid w:val="00EC2E0A"/>
    <w:rsid w:val="00EC4931"/>
    <w:rsid w:val="00EC62D3"/>
    <w:rsid w:val="00ED0777"/>
    <w:rsid w:val="00ED2B38"/>
    <w:rsid w:val="00ED503C"/>
    <w:rsid w:val="00ED6C86"/>
    <w:rsid w:val="00EE1E8E"/>
    <w:rsid w:val="00EE3D72"/>
    <w:rsid w:val="00EE54CE"/>
    <w:rsid w:val="00EE5761"/>
    <w:rsid w:val="00EF1C82"/>
    <w:rsid w:val="00F005BD"/>
    <w:rsid w:val="00F02078"/>
    <w:rsid w:val="00F0473B"/>
    <w:rsid w:val="00F10444"/>
    <w:rsid w:val="00F107E1"/>
    <w:rsid w:val="00F1379D"/>
    <w:rsid w:val="00F32248"/>
    <w:rsid w:val="00F3607D"/>
    <w:rsid w:val="00F404F5"/>
    <w:rsid w:val="00F40C60"/>
    <w:rsid w:val="00F43CD0"/>
    <w:rsid w:val="00F46D06"/>
    <w:rsid w:val="00F52052"/>
    <w:rsid w:val="00F52067"/>
    <w:rsid w:val="00F53ADE"/>
    <w:rsid w:val="00F56DB8"/>
    <w:rsid w:val="00F60188"/>
    <w:rsid w:val="00F62812"/>
    <w:rsid w:val="00F730F5"/>
    <w:rsid w:val="00F746AD"/>
    <w:rsid w:val="00F76990"/>
    <w:rsid w:val="00F8112D"/>
    <w:rsid w:val="00F83850"/>
    <w:rsid w:val="00F84C43"/>
    <w:rsid w:val="00F84D39"/>
    <w:rsid w:val="00F858BF"/>
    <w:rsid w:val="00F90EC0"/>
    <w:rsid w:val="00F9596D"/>
    <w:rsid w:val="00F96205"/>
    <w:rsid w:val="00FA22B7"/>
    <w:rsid w:val="00FA42D5"/>
    <w:rsid w:val="00FA5FBE"/>
    <w:rsid w:val="00FB084B"/>
    <w:rsid w:val="00FB3A98"/>
    <w:rsid w:val="00FB3CEC"/>
    <w:rsid w:val="00FB5C58"/>
    <w:rsid w:val="00FB66B4"/>
    <w:rsid w:val="00FB72EF"/>
    <w:rsid w:val="00FB72FE"/>
    <w:rsid w:val="00FC0B3E"/>
    <w:rsid w:val="00FC5104"/>
    <w:rsid w:val="00FC5C04"/>
    <w:rsid w:val="00FD5FD5"/>
    <w:rsid w:val="00FE7729"/>
    <w:rsid w:val="00FF30A0"/>
    <w:rsid w:val="00FF47F4"/>
    <w:rsid w:val="00FF4A18"/>
    <w:rsid w:val="00FF69CB"/>
    <w:rsid w:val="05A92803"/>
    <w:rsid w:val="162BF527"/>
    <w:rsid w:val="17AFB6DF"/>
    <w:rsid w:val="1C917C1E"/>
    <w:rsid w:val="1E234926"/>
    <w:rsid w:val="22515DE0"/>
    <w:rsid w:val="2A341991"/>
    <w:rsid w:val="37AF9187"/>
    <w:rsid w:val="5B123BED"/>
    <w:rsid w:val="6CFF0487"/>
    <w:rsid w:val="6DB7B25C"/>
    <w:rsid w:val="7D683C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3F7819C5"/>
  <w15:docId w15:val="{000DC033-1FB3-43E8-8855-4492164E8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C372C"/>
    <w:pPr>
      <w:tabs>
        <w:tab w:val="center" w:pos="4252"/>
        <w:tab w:val="right" w:pos="8504"/>
      </w:tabs>
      <w:snapToGrid w:val="0"/>
    </w:pPr>
  </w:style>
  <w:style w:type="character" w:customStyle="1" w:styleId="a4">
    <w:name w:val="ヘッダー (文字)"/>
    <w:basedOn w:val="a0"/>
    <w:link w:val="a3"/>
    <w:uiPriority w:val="99"/>
    <w:rsid w:val="008C372C"/>
  </w:style>
  <w:style w:type="paragraph" w:styleId="a5">
    <w:name w:val="footer"/>
    <w:basedOn w:val="a"/>
    <w:link w:val="a6"/>
    <w:uiPriority w:val="99"/>
    <w:unhideWhenUsed/>
    <w:rsid w:val="008C372C"/>
    <w:pPr>
      <w:tabs>
        <w:tab w:val="center" w:pos="4252"/>
        <w:tab w:val="right" w:pos="8504"/>
      </w:tabs>
      <w:snapToGrid w:val="0"/>
    </w:pPr>
  </w:style>
  <w:style w:type="character" w:customStyle="1" w:styleId="a6">
    <w:name w:val="フッター (文字)"/>
    <w:basedOn w:val="a0"/>
    <w:link w:val="a5"/>
    <w:uiPriority w:val="99"/>
    <w:rsid w:val="008C372C"/>
  </w:style>
  <w:style w:type="table" w:styleId="a7">
    <w:name w:val="Table Grid"/>
    <w:basedOn w:val="a1"/>
    <w:uiPriority w:val="59"/>
    <w:rsid w:val="008C37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8C372C"/>
    <w:pPr>
      <w:ind w:leftChars="400" w:left="840"/>
    </w:pPr>
  </w:style>
  <w:style w:type="paragraph" w:styleId="a9">
    <w:name w:val="Balloon Text"/>
    <w:basedOn w:val="a"/>
    <w:link w:val="aa"/>
    <w:uiPriority w:val="99"/>
    <w:semiHidden/>
    <w:unhideWhenUsed/>
    <w:rsid w:val="00371A24"/>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371A24"/>
    <w:rPr>
      <w:rFonts w:asciiTheme="majorHAnsi" w:eastAsiaTheme="majorEastAsia" w:hAnsiTheme="majorHAnsi" w:cstheme="majorBidi"/>
      <w:sz w:val="18"/>
      <w:szCs w:val="18"/>
    </w:rPr>
  </w:style>
  <w:style w:type="character" w:styleId="ab">
    <w:name w:val="annotation reference"/>
    <w:basedOn w:val="a0"/>
    <w:uiPriority w:val="99"/>
    <w:semiHidden/>
    <w:unhideWhenUsed/>
    <w:rsid w:val="002B25FB"/>
    <w:rPr>
      <w:sz w:val="18"/>
      <w:szCs w:val="18"/>
    </w:rPr>
  </w:style>
  <w:style w:type="paragraph" w:styleId="ac">
    <w:name w:val="annotation text"/>
    <w:basedOn w:val="a"/>
    <w:link w:val="ad"/>
    <w:uiPriority w:val="99"/>
    <w:semiHidden/>
    <w:unhideWhenUsed/>
    <w:rsid w:val="002B25FB"/>
    <w:pPr>
      <w:jc w:val="left"/>
    </w:pPr>
  </w:style>
  <w:style w:type="character" w:customStyle="1" w:styleId="ad">
    <w:name w:val="コメント文字列 (文字)"/>
    <w:basedOn w:val="a0"/>
    <w:link w:val="ac"/>
    <w:uiPriority w:val="99"/>
    <w:semiHidden/>
    <w:rsid w:val="002B25FB"/>
  </w:style>
  <w:style w:type="paragraph" w:styleId="ae">
    <w:name w:val="annotation subject"/>
    <w:basedOn w:val="ac"/>
    <w:next w:val="ac"/>
    <w:link w:val="af"/>
    <w:uiPriority w:val="99"/>
    <w:semiHidden/>
    <w:unhideWhenUsed/>
    <w:rsid w:val="002B25FB"/>
    <w:rPr>
      <w:b/>
      <w:bCs/>
    </w:rPr>
  </w:style>
  <w:style w:type="character" w:customStyle="1" w:styleId="af">
    <w:name w:val="コメント内容 (文字)"/>
    <w:basedOn w:val="ad"/>
    <w:link w:val="ae"/>
    <w:uiPriority w:val="99"/>
    <w:semiHidden/>
    <w:rsid w:val="002B25FB"/>
    <w:rPr>
      <w:b/>
      <w:bCs/>
    </w:rPr>
  </w:style>
  <w:style w:type="character" w:customStyle="1" w:styleId="normaltextrun">
    <w:name w:val="normaltextrun"/>
    <w:basedOn w:val="a0"/>
    <w:rsid w:val="00C40C71"/>
  </w:style>
  <w:style w:type="paragraph" w:styleId="af0">
    <w:name w:val="No Spacing"/>
    <w:uiPriority w:val="1"/>
    <w:qFormat/>
    <w:rsid w:val="00A00C0B"/>
    <w:pPr>
      <w:widowControl w:val="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5322770">
      <w:bodyDiv w:val="1"/>
      <w:marLeft w:val="0"/>
      <w:marRight w:val="0"/>
      <w:marTop w:val="0"/>
      <w:marBottom w:val="0"/>
      <w:divBdr>
        <w:top w:val="none" w:sz="0" w:space="0" w:color="auto"/>
        <w:left w:val="none" w:sz="0" w:space="0" w:color="auto"/>
        <w:bottom w:val="none" w:sz="0" w:space="0" w:color="auto"/>
        <w:right w:val="none" w:sz="0" w:space="0" w:color="auto"/>
      </w:divBdr>
    </w:div>
    <w:div w:id="1066488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784838d-394c-4db8-8ed1-fd169fa04f27">
      <Terms xmlns="http://schemas.microsoft.com/office/infopath/2007/PartnerControls"/>
    </lcf76f155ced4ddcb4097134ff3c332f>
    <TaxCatchAll xmlns="aba7e5ea-90bb-4ef3-a578-cc9208a3566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AAD17506B52640981E1465F8E6C71C" ma:contentTypeVersion="17" ma:contentTypeDescription="Create a new document." ma:contentTypeScope="" ma:versionID="7b123ff1f59724d28b6a7bdbd98d59ea">
  <xsd:schema xmlns:xsd="http://www.w3.org/2001/XMLSchema" xmlns:xs="http://www.w3.org/2001/XMLSchema" xmlns:p="http://schemas.microsoft.com/office/2006/metadata/properties" xmlns:ns2="f784838d-394c-4db8-8ed1-fd169fa04f27" xmlns:ns3="aba7e5ea-90bb-4ef3-a578-cc9208a35662" targetNamespace="http://schemas.microsoft.com/office/2006/metadata/properties" ma:root="true" ma:fieldsID="d9f5a3ed44bb843ddcfb8447a3147c82" ns2:_="" ns3:_="">
    <xsd:import namespace="f784838d-394c-4db8-8ed1-fd169fa04f27"/>
    <xsd:import namespace="aba7e5ea-90bb-4ef3-a578-cc9208a356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84838d-394c-4db8-8ed1-fd169fa04f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16f004f-0e0e-405a-a81f-da1b0d09b4b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ba7e5ea-90bb-4ef3-a578-cc9208a3566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87fbd588-19a0-495d-a6b5-675672da220e}" ma:internalName="TaxCatchAll" ma:showField="CatchAllData" ma:web="aba7e5ea-90bb-4ef3-a578-cc9208a356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7A9551-D754-408F-8712-A2DB04CF5A6A}">
  <ds:schemaRefs>
    <ds:schemaRef ds:uri="http://schemas.microsoft.com/office/2006/metadata/properties"/>
    <ds:schemaRef ds:uri="http://schemas.microsoft.com/office/infopath/2007/PartnerControls"/>
    <ds:schemaRef ds:uri="f784838d-394c-4db8-8ed1-fd169fa04f27"/>
    <ds:schemaRef ds:uri="aba7e5ea-90bb-4ef3-a578-cc9208a35662"/>
  </ds:schemaRefs>
</ds:datastoreItem>
</file>

<file path=customXml/itemProps2.xml><?xml version="1.0" encoding="utf-8"?>
<ds:datastoreItem xmlns:ds="http://schemas.openxmlformats.org/officeDocument/2006/customXml" ds:itemID="{FDE4F672-DF5A-4DED-A9C5-A8F4DEE422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84838d-394c-4db8-8ed1-fd169fa04f27"/>
    <ds:schemaRef ds:uri="aba7e5ea-90bb-4ef3-a578-cc9208a356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78B8ED-D694-4AC9-B83E-4F6ED3D946E1}">
  <ds:schemaRefs>
    <ds:schemaRef ds:uri="http://schemas.microsoft.com/sharepoint/v3/contenttype/forms"/>
  </ds:schemaRefs>
</ds:datastoreItem>
</file>

<file path=customXml/itemProps4.xml><?xml version="1.0" encoding="utf-8"?>
<ds:datastoreItem xmlns:ds="http://schemas.openxmlformats.org/officeDocument/2006/customXml" ds:itemID="{C3D8A7FE-8BEE-4C62-B1F5-283BB5D765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62</Words>
  <Characters>928</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ZAWA</dc:creator>
  <cp:keywords/>
  <cp:lastModifiedBy>尾木　慎一朗</cp:lastModifiedBy>
  <cp:revision>5</cp:revision>
  <cp:lastPrinted>2019-04-25T04:25:00Z</cp:lastPrinted>
  <dcterms:created xsi:type="dcterms:W3CDTF">2024-05-07T04:28:00Z</dcterms:created>
  <dcterms:modified xsi:type="dcterms:W3CDTF">2024-06-05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AAD17506B52640981E1465F8E6C71C</vt:lpwstr>
  </property>
  <property fmtid="{D5CDD505-2E9C-101B-9397-08002B2CF9AE}" pid="3" name="MediaServiceImageTags">
    <vt:lpwstr/>
  </property>
</Properties>
</file>